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333E" w:rsidRDefault="00572CFF">
      <w:pPr>
        <w:pStyle w:val="Heading1"/>
      </w:pPr>
      <w:bookmarkStart w:id="0" w:name="_GoBack"/>
      <w:bookmarkEnd w:id="0"/>
      <w:r>
        <w:rPr>
          <w:sz w:val="32"/>
        </w:rPr>
        <w:t>02/26/2000</w:t>
      </w:r>
    </w:p>
    <w:p w:rsidR="00A9333E" w:rsidRDefault="00572CFF">
      <w:pPr>
        <w:pStyle w:val="Heading1"/>
      </w:pPr>
      <w:r>
        <w:rPr>
          <w:sz w:val="36"/>
        </w:rPr>
        <w:t>IWDM Study Library</w:t>
      </w:r>
    </w:p>
    <w:p w:rsidR="00A9333E" w:rsidRDefault="00572CFF">
      <w:pPr>
        <w:pStyle w:val="Heading1"/>
        <w:spacing w:before="360" w:after="120"/>
      </w:pPr>
      <w:r>
        <w:rPr>
          <w:sz w:val="44"/>
        </w:rPr>
        <w:t>Savior’s Day</w:t>
      </w:r>
      <w:r>
        <w:br/>
      </w:r>
    </w:p>
    <w:p w:rsidR="00A9333E" w:rsidRDefault="00572CFF">
      <w:pPr>
        <w:pStyle w:val="Heading3"/>
      </w:pPr>
      <w:r>
        <w:t>By Imam W. Deen Mohammed</w:t>
      </w:r>
    </w:p>
    <w:p w:rsidR="00A9333E" w:rsidRDefault="00572CFF">
      <w:pPr>
        <w:pStyle w:val="Standard"/>
        <w:jc w:val="both"/>
      </w:pPr>
      <w:r>
        <w:t>Speaker 1: Allahu Akbar.</w:t>
      </w:r>
    </w:p>
    <w:p w:rsidR="00A9333E" w:rsidRDefault="00572CFF">
      <w:pPr>
        <w:pStyle w:val="Standard"/>
        <w:jc w:val="both"/>
      </w:pPr>
      <w:r>
        <w:t>[applause]</w:t>
      </w:r>
    </w:p>
    <w:p w:rsidR="00A9333E" w:rsidRDefault="00572CFF">
      <w:pPr>
        <w:pStyle w:val="Standard"/>
        <w:jc w:val="both"/>
      </w:pPr>
      <w:r>
        <w:t>Takbir.</w:t>
      </w:r>
    </w:p>
    <w:p w:rsidR="00A9333E" w:rsidRDefault="00572CFF">
      <w:pPr>
        <w:pStyle w:val="Standard"/>
        <w:jc w:val="both"/>
      </w:pPr>
      <w:r>
        <w:t>Crowd: Allahu Akbar.</w:t>
      </w:r>
    </w:p>
    <w:p w:rsidR="00A9333E" w:rsidRDefault="00572CFF">
      <w:pPr>
        <w:pStyle w:val="Standard"/>
        <w:jc w:val="both"/>
      </w:pPr>
      <w:r>
        <w:t>Speaker 1: Takbir.</w:t>
      </w:r>
    </w:p>
    <w:p w:rsidR="00A9333E" w:rsidRDefault="00572CFF">
      <w:pPr>
        <w:pStyle w:val="Standard"/>
        <w:jc w:val="both"/>
      </w:pPr>
      <w:r>
        <w:t>Crowd: Allahu Akbar.</w:t>
      </w:r>
    </w:p>
    <w:p w:rsidR="00A9333E" w:rsidRDefault="00572CFF">
      <w:pPr>
        <w:pStyle w:val="Standard"/>
        <w:jc w:val="both"/>
      </w:pPr>
      <w:r>
        <w:t xml:space="preserve">Speaker 1: Thank you. Praise be to Allah. The praise and </w:t>
      </w:r>
      <w:r>
        <w:t xml:space="preserve">thanks is for G-d, the Lord, Creator, and Keeper of the world. We witness that He's One and cares about all of His creation, especially His human creation. We witness that the best of the human creation is the last Prophet, Muhammad of Arabia, upon him be </w:t>
      </w:r>
      <w:r>
        <w:t>the prayers and the peace. What follows at that salutation, that traditional salute to the last Prophet, the Seal of the Prophets, amen.</w:t>
      </w:r>
    </w:p>
    <w:p w:rsidR="00A9333E" w:rsidRDefault="00572CFF">
      <w:pPr>
        <w:pStyle w:val="Standard"/>
        <w:jc w:val="both"/>
      </w:pPr>
      <w:r>
        <w:t>Let me say, that this is truly a sign that G-d has always been with the sincere ones, those who kept faith. I would lik</w:t>
      </w:r>
      <w:r>
        <w:t>e to greet, with brotherly greetings, the dignitaries from the Islamic world, the many countries that are represented here today by the learned teachers and scholars in Islam. Let me also give my special greetings of peace and love and undying friendship t</w:t>
      </w:r>
      <w:r>
        <w:t>o Minister Louis Farrakhan.</w:t>
      </w:r>
    </w:p>
    <w:p w:rsidR="00A9333E" w:rsidRDefault="00572CFF">
      <w:pPr>
        <w:pStyle w:val="Standard"/>
        <w:jc w:val="both"/>
      </w:pPr>
      <w:r>
        <w:t>[applause]</w:t>
      </w:r>
    </w:p>
    <w:p w:rsidR="00A9333E" w:rsidRDefault="00572CFF">
      <w:pPr>
        <w:pStyle w:val="Standard"/>
        <w:jc w:val="both"/>
      </w:pPr>
      <w:r>
        <w:t xml:space="preserve">Muslims are one community. G-d says, "This is your community, one united community and I'm your Lord, therefore worship only Me." That's the Qur'an. G-d says, "That you are a community. Kuntum khaira ummatin ukhrijat </w:t>
      </w:r>
      <w:r>
        <w:t>linnas. That you are the best of community, brought out of darkness, evolved for all people." G-d says, of Muhammad, The last of the Prophets, peace be upon him, that he is a mercy for all the worlds.</w:t>
      </w:r>
    </w:p>
    <w:p w:rsidR="00A9333E" w:rsidRDefault="00572CFF">
      <w:pPr>
        <w:pStyle w:val="Standard"/>
        <w:jc w:val="both"/>
      </w:pPr>
      <w:r>
        <w:lastRenderedPageBreak/>
        <w:t>I say to Muslims wherever I speak, I say to them we hav</w:t>
      </w:r>
      <w:r>
        <w:t>e to remember that G-d said of our leader, Muhammad the Prophet, the messenger of G-d, that he is a mercy to all of the worlds. If our leader is a mercy to all the worlds, then we must care about all the worlds and also follow him with that mercy to all th</w:t>
      </w:r>
      <w:r>
        <w:t>e worlds and extend it to all the worlds. We are human family as has been said already, and the human family must be one family as it was in the beginning. For G-d says that He created one soul, oneness and made it male and female. Our original parents, th</w:t>
      </w:r>
      <w:r>
        <w:t>e parents of all people, of all nations, of all races.</w:t>
      </w:r>
    </w:p>
    <w:p w:rsidR="00A9333E" w:rsidRDefault="00572CFF">
      <w:pPr>
        <w:pStyle w:val="Standard"/>
        <w:jc w:val="both"/>
      </w:pPr>
      <w:r>
        <w:t>He caused to be spread from those two, many men and women all over the world. G-d has made us to know in Judaism, in Christianity, in Islam, that the human family is one human family and we will return</w:t>
      </w:r>
      <w:r>
        <w:t xml:space="preserve"> to Him one day, in unity all together. Let us work as Muslims to serve the will of G-d, for the benefit of all people on this earth. Let the African-Americans who have suffered a very peculiar experience, a very strange experience: slavery, discrimination</w:t>
      </w:r>
      <w:r>
        <w:t>, charged with not being full human beings. We have survived all of that to be here today.</w:t>
      </w:r>
    </w:p>
    <w:p w:rsidR="00A9333E" w:rsidRDefault="00572CFF">
      <w:pPr>
        <w:pStyle w:val="Standard"/>
        <w:jc w:val="both"/>
      </w:pPr>
      <w:r>
        <w:t>I see in the Muslims and in good Christians a need and a determination to live the best of our life, to respond to the best of our motivations and aspirations, and c</w:t>
      </w:r>
      <w:r>
        <w:t>ontinue to improve upon our people as a race. I don't think it's without of great significance that the Hon. Elijah Muhammad, achieved what he achieved in his life and is achieving through us, what we are achieving today.</w:t>
      </w:r>
    </w:p>
    <w:p w:rsidR="00A9333E" w:rsidRDefault="00572CFF">
      <w:pPr>
        <w:pStyle w:val="Standard"/>
        <w:jc w:val="both"/>
      </w:pPr>
      <w:r>
        <w:t>[applause]</w:t>
      </w:r>
    </w:p>
    <w:p w:rsidR="00A9333E" w:rsidRDefault="00572CFF">
      <w:pPr>
        <w:pStyle w:val="Standard"/>
        <w:jc w:val="both"/>
      </w:pPr>
      <w:r>
        <w:t xml:space="preserve">I invite all the </w:t>
      </w:r>
      <w:r>
        <w:t>African-American church leaders to look at us. I believe we are a great sign from G-d to all of you.</w:t>
      </w:r>
    </w:p>
    <w:p w:rsidR="00A9333E" w:rsidRDefault="00572CFF">
      <w:pPr>
        <w:pStyle w:val="Standard"/>
        <w:jc w:val="both"/>
      </w:pPr>
      <w:r>
        <w:t>I will leave you with these words from the Qur'an, "Bismillahi Rahmanir Rahim. Qad ja'akum min Allahi nurun wa kitaabun mubeen." [Qur'an verse in Arabic la</w:t>
      </w:r>
      <w:r>
        <w:t>nguage] G-d says, "Indeed, they have come to you from G-d, a light and a book clear, a clear book. It guides by G-d's will whoever follow His with pleasure, to the ways or paths of peace, to bring them out of the oppresive present darkness into the liberat</w:t>
      </w:r>
      <w:r>
        <w:t>ing light by His will, by His permission, and He guides them to a straight path. G-d speaks the truth, Sadakallahul azim. Peace to you, congratulations. We celebrate with you on this great occasion As-salum Alaykum.</w:t>
      </w:r>
    </w:p>
    <w:sectPr w:rsidR="00A9333E">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2CFF" w:rsidRDefault="00572CFF">
      <w:pPr>
        <w:spacing w:after="0" w:line="240" w:lineRule="auto"/>
      </w:pPr>
      <w:r>
        <w:separator/>
      </w:r>
    </w:p>
  </w:endnote>
  <w:endnote w:type="continuationSeparator" w:id="0">
    <w:p w:rsidR="00572CFF" w:rsidRDefault="00572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F">
    <w:altName w:val="Calibri"/>
    <w:charset w:val="00"/>
    <w:family w:val="auto"/>
    <w:pitch w:val="variable"/>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7553" w:rsidRDefault="00572CFF">
    <w:pPr>
      <w:pStyle w:val="Footer"/>
    </w:pPr>
    <w:r>
      <w:fldChar w:fldCharType="begin"/>
    </w:r>
    <w:r>
      <w:instrText xml:space="preserve"> 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2CFF" w:rsidRDefault="00572CFF">
      <w:pPr>
        <w:spacing w:after="0" w:line="240" w:lineRule="auto"/>
      </w:pPr>
      <w:r>
        <w:rPr>
          <w:color w:val="000000"/>
        </w:rPr>
        <w:separator/>
      </w:r>
    </w:p>
  </w:footnote>
  <w:footnote w:type="continuationSeparator" w:id="0">
    <w:p w:rsidR="00572CFF" w:rsidRDefault="00572CF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sDQwNTe3NDSzMDA2MzNW0lEKTi0uzszPAykwrAUAtS2+TywAAAA="/>
  </w:docVars>
  <w:rsids>
    <w:rsidRoot w:val="00A9333E"/>
    <w:rsid w:val="00572CFF"/>
    <w:rsid w:val="008E43A6"/>
    <w:rsid w:val="00A9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B24AA1-0EF7-446E-A396-423F620E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cs="F"/>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s="F"/>
      <w:color w:val="17365D"/>
      <w:spacing w:val="5"/>
      <w:kern w:val="3"/>
      <w:sz w:val="52"/>
      <w:szCs w:val="52"/>
    </w:rPr>
  </w:style>
  <w:style w:type="character" w:customStyle="1" w:styleId="Heading1Char">
    <w:name w:val="Heading 1 Char"/>
    <w:basedOn w:val="DefaultParagraphFont"/>
    <w:rPr>
      <w:rFonts w:ascii="Cambria" w:hAnsi="Cambria" w:cs="F"/>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2</Words>
  <Characters>3207</Characters>
  <Application>Microsoft Office Word</Application>
  <DocSecurity>0</DocSecurity>
  <Lines>26</Lines>
  <Paragraphs>7</Paragraphs>
  <ScaleCrop>false</ScaleCrop>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2-12T03:10:00Z</dcterms:created>
  <dcterms:modified xsi:type="dcterms:W3CDTF">2018-12-1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